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4A585EC" w14:textId="1F14DF54" w:rsidR="00855F37" w:rsidRDefault="00855F37">
      <w:r>
        <w:t xml:space="preserve">Biologique </w:t>
      </w:r>
      <w:proofErr w:type="spellStart"/>
      <w:r>
        <w:t>Recherche</w:t>
      </w:r>
      <w:r>
        <w:t>.article.skinney.alexa</w:t>
      </w:r>
      <w:proofErr w:type="spellEnd"/>
    </w:p>
    <w:p w14:paraId="3AE24303" w14:textId="7F5B825F" w:rsidR="001D67AD" w:rsidRDefault="00BC697F">
      <w:r>
        <w:t>/Biologique Recherche</w:t>
      </w:r>
    </w:p>
    <w:p w14:paraId="1531B012" w14:textId="77777777" w:rsidR="00BC697F" w:rsidRDefault="00BC697F">
      <w:r>
        <w:t>Kw: Biologique Recherche</w:t>
      </w:r>
    </w:p>
    <w:p w14:paraId="2E3C5E2F" w14:textId="77777777" w:rsidR="00BC697F" w:rsidRDefault="00BC697F">
      <w:r>
        <w:t xml:space="preserve">Meta: Biologique Recherche is a </w:t>
      </w:r>
      <w:r w:rsidR="00AD1988">
        <w:t>lotion</w:t>
      </w:r>
      <w:r>
        <w:t xml:space="preserve"> that exfoliates and moisturizes skin. </w:t>
      </w:r>
      <w:r w:rsidR="00AF6A59">
        <w:t>The product is getting rave review from beauty experts. Find out how it works.</w:t>
      </w:r>
    </w:p>
    <w:p w14:paraId="5CF5FB07" w14:textId="77777777" w:rsidR="00AF6A59" w:rsidRDefault="00AF6A59"/>
    <w:p w14:paraId="63AC2018" w14:textId="77777777" w:rsidR="00AF6A59" w:rsidRPr="00FD3D10" w:rsidRDefault="00AF6A59" w:rsidP="00AF6A59">
      <w:pPr>
        <w:jc w:val="center"/>
        <w:rPr>
          <w:b/>
        </w:rPr>
      </w:pPr>
      <w:r w:rsidRPr="00FD3D10">
        <w:rPr>
          <w:b/>
        </w:rPr>
        <w:t>Biologique Recherche &amp; How It Works</w:t>
      </w:r>
    </w:p>
    <w:p w14:paraId="5D582FC7" w14:textId="77777777" w:rsidR="00AF6A59" w:rsidRDefault="00AF6A59">
      <w:r>
        <w:t>Biologique Recherche might be the next product you need to add to your skincare arsenal. It’s effective and known for using pure, concentrated, and raw ingredients. The beauty product is one of SKINNEY Medspa’s</w:t>
      </w:r>
      <w:r w:rsidR="00AD1988">
        <w:t xml:space="preserve"> favorites and featured on HYPEBAE</w:t>
      </w:r>
      <w:r>
        <w:t xml:space="preserve">.com in an article titled, “Biologique Recherche P50 Is indeed, Jesus In a Bottle.” The </w:t>
      </w:r>
      <w:proofErr w:type="spellStart"/>
      <w:r>
        <w:t>medspa</w:t>
      </w:r>
      <w:proofErr w:type="spellEnd"/>
      <w:r>
        <w:t xml:space="preserve"> offers a BR remodeling facial. It </w:t>
      </w:r>
      <w:r w:rsidRPr="004E2FD4">
        <w:rPr>
          <w:u w:val="single"/>
        </w:rPr>
        <w:t>lifts and tightens muscles</w:t>
      </w:r>
      <w:r>
        <w:t xml:space="preserve"> for more clearly defined cheekbones and facial contours. Find out why a beauty guru raves about the product and </w:t>
      </w:r>
      <w:r w:rsidR="00AD1988">
        <w:t>if</w:t>
      </w:r>
      <w:r w:rsidR="00527856">
        <w:t xml:space="preserve"> it could be right for you.</w:t>
      </w:r>
    </w:p>
    <w:p w14:paraId="1B2DD730" w14:textId="15803F3D" w:rsidR="00A42E63" w:rsidRDefault="00AD1988">
      <w:r>
        <w:t xml:space="preserve">Biologique Recherche is described as the consistency of a toner. It cleanses, exfoliates, and moisturizes using a mix of acids. There are several typed of Biologique Recherche products. A beauty editor from HYPEBAE.com recommended </w:t>
      </w:r>
      <w:r w:rsidRPr="004E2FD4">
        <w:rPr>
          <w:u w:val="single"/>
        </w:rPr>
        <w:t xml:space="preserve">P50V </w:t>
      </w:r>
      <w:r w:rsidR="00A42E63" w:rsidRPr="004E2FD4">
        <w:rPr>
          <w:u w:val="single"/>
        </w:rPr>
        <w:t>by</w:t>
      </w:r>
      <w:r w:rsidRPr="004E2FD4">
        <w:rPr>
          <w:u w:val="single"/>
        </w:rPr>
        <w:t xml:space="preserve"> SKINNEY Medspa</w:t>
      </w:r>
      <w:r>
        <w:t xml:space="preserve">. She has combination skin, but can suffer from dryness in the winter. </w:t>
      </w:r>
      <w:r w:rsidR="00A42E63">
        <w:t>It</w:t>
      </w:r>
      <w:r w:rsidR="00FD3D10">
        <w:t>’</w:t>
      </w:r>
      <w:r w:rsidR="00A42E63">
        <w:t>s enriched with vitamins. P50W is for sensitive skin and P50 PIGM 400 is for discoloration and pigmentation.</w:t>
      </w:r>
    </w:p>
    <w:p w14:paraId="48A50382" w14:textId="77777777" w:rsidR="00A42E63" w:rsidRDefault="00A42E63">
      <w:r>
        <w:t xml:space="preserve">Biologique Recherche </w:t>
      </w:r>
      <w:r w:rsidR="00FD3D10">
        <w:t xml:space="preserve">P50V </w:t>
      </w:r>
      <w:r>
        <w:t xml:space="preserve">was recommended </w:t>
      </w:r>
      <w:r w:rsidR="00FD3D10">
        <w:t>for use</w:t>
      </w:r>
      <w:r>
        <w:t xml:space="preserve"> two times a day. </w:t>
      </w:r>
      <w:r w:rsidR="00FD3D10">
        <w:t>B</w:t>
      </w:r>
      <w:r>
        <w:t>eauty editor</w:t>
      </w:r>
      <w:r w:rsidR="00FD3D10">
        <w:t xml:space="preserve"> Alexandra Pauly</w:t>
      </w:r>
      <w:r>
        <w:t xml:space="preserve"> noticed quite a difference after two weeks. “My skin is noticeably softer and smoother. Smoother as in, I wake up and can’t help but run my fingers down my cheek. I’ve observed the most dramatic difference on my forehead — typically prone to small bumps and oiliness, the area now stays matte throughout the day,” she said.</w:t>
      </w:r>
    </w:p>
    <w:p w14:paraId="7D847F78" w14:textId="77777777" w:rsidR="00A42E63" w:rsidRDefault="00A42E63">
      <w:r>
        <w:t>The beauty editor raves about Biologique Recherche and says it’s worth the hype. The chemical exfoliants lactic acid, citric acid, malic acid, and phytic acid rids off dead cells. P50V increases the skin’s natural exfoliation process.</w:t>
      </w:r>
    </w:p>
    <w:p w14:paraId="5F1B185A" w14:textId="77777777" w:rsidR="00FD3D10" w:rsidRDefault="00C24C40">
      <w:r>
        <w:t>The only downfall is the smell. “The rumors are true — it smells like old socks soaked in vinegar,” said</w:t>
      </w:r>
      <w:r w:rsidR="00FD3D10">
        <w:t xml:space="preserve"> Pauly</w:t>
      </w:r>
      <w:r>
        <w:t>. While the smell doesn’t last, the HYPEBAE beauty editor uses Biologique Recherche two times a day. Once in the morning and at night.</w:t>
      </w:r>
      <w:r w:rsidR="00FD3D10">
        <w:t xml:space="preserve"> It works best by using a cotton pad and dabbing it onto the skin.</w:t>
      </w:r>
    </w:p>
    <w:p w14:paraId="2D8214FB" w14:textId="18E52703" w:rsidR="00FD3D10" w:rsidRDefault="00FD3D10">
      <w:r>
        <w:t>Biologique Recherche’s P50V has a name for a reason. It takes 50 days to reset the skin. “Though I’ve only been using it for around 14</w:t>
      </w:r>
      <w:r w:rsidR="004E2FD4">
        <w:t xml:space="preserve"> days</w:t>
      </w:r>
      <w:r>
        <w:t xml:space="preserve">, </w:t>
      </w:r>
      <w:r w:rsidRPr="004E2FD4">
        <w:rPr>
          <w:u w:val="single"/>
        </w:rPr>
        <w:t xml:space="preserve">my pores </w:t>
      </w:r>
      <w:r>
        <w:t xml:space="preserve">have </w:t>
      </w:r>
      <w:proofErr w:type="gramStart"/>
      <w:r>
        <w:t>tightened</w:t>
      </w:r>
      <w:proofErr w:type="gramEnd"/>
      <w:r>
        <w:t xml:space="preserve"> and my face is crazy soft. I look more </w:t>
      </w:r>
      <w:r w:rsidRPr="004E2FD4">
        <w:rPr>
          <w:u w:val="single"/>
        </w:rPr>
        <w:t>hydrated and glowing</w:t>
      </w:r>
      <w:r>
        <w:t xml:space="preserve">, and I can only imagine what full results will look like after another 36 days,” said Pauly. </w:t>
      </w:r>
    </w:p>
    <w:p w14:paraId="726BA451" w14:textId="77777777" w:rsidR="00FD3D10" w:rsidRPr="00133C8C" w:rsidRDefault="00FD3D10">
      <w:pPr>
        <w:rPr>
          <w:rFonts w:cstheme="minorHAnsi"/>
          <w:b/>
        </w:rPr>
      </w:pPr>
      <w:r w:rsidRPr="00133C8C">
        <w:rPr>
          <w:rFonts w:cstheme="minorHAnsi"/>
          <w:b/>
        </w:rPr>
        <w:t>SKINNEY Medspa Near Me</w:t>
      </w:r>
    </w:p>
    <w:p w14:paraId="268BAE0A" w14:textId="77777777" w:rsidR="00FD3D10" w:rsidRPr="00133C8C" w:rsidRDefault="00FD3D10" w:rsidP="00FD3D10">
      <w:pPr>
        <w:pStyle w:val="NormalWeb"/>
        <w:spacing w:before="0" w:beforeAutospacing="0" w:after="0" w:afterAutospacing="0"/>
        <w:rPr>
          <w:rFonts w:asciiTheme="minorHAnsi" w:hAnsiTheme="minorHAnsi" w:cstheme="minorHAnsi"/>
        </w:rPr>
      </w:pPr>
      <w:r w:rsidRPr="00133C8C">
        <w:rPr>
          <w:rFonts w:asciiTheme="minorHAnsi" w:hAnsiTheme="minorHAnsi" w:cstheme="minorHAnsi"/>
          <w:color w:val="000000"/>
          <w:sz w:val="22"/>
          <w:szCs w:val="22"/>
        </w:rPr>
        <w:t xml:space="preserve">SKINNEY Medspa in NYC has three convenient locations in Manhattan. Our team of professionals are ready to meet your beauty needs. The health and wellness spa is taking virtual consultations. Schedule </w:t>
      </w:r>
      <w:hyperlink r:id="rId4" w:history="1">
        <w:r w:rsidRPr="00133C8C">
          <w:rPr>
            <w:rStyle w:val="Hyperlink"/>
            <w:rFonts w:asciiTheme="minorHAnsi" w:hAnsiTheme="minorHAnsi" w:cstheme="minorHAnsi"/>
            <w:color w:val="1155CC"/>
            <w:sz w:val="22"/>
            <w:szCs w:val="22"/>
          </w:rPr>
          <w:t>here</w:t>
        </w:r>
      </w:hyperlink>
      <w:r w:rsidRPr="00133C8C">
        <w:rPr>
          <w:rFonts w:asciiTheme="minorHAnsi" w:hAnsiTheme="minorHAnsi" w:cstheme="minorHAnsi"/>
          <w:color w:val="000000"/>
          <w:sz w:val="22"/>
          <w:szCs w:val="22"/>
        </w:rPr>
        <w:t xml:space="preserve"> or call 646-883-8936.</w:t>
      </w:r>
    </w:p>
    <w:p w14:paraId="57A07DCA" w14:textId="77777777" w:rsidR="00FD3D10" w:rsidRPr="00FD3D10" w:rsidRDefault="00FD3D10">
      <w:pPr>
        <w:rPr>
          <w:b/>
        </w:rPr>
      </w:pPr>
    </w:p>
    <w:sectPr w:rsidR="00FD3D10" w:rsidRPr="00FD3D1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YwMjIztjA0MLMwsTRR0lEKTi0uzszPAykwrAUA1QL9gCwAAAA="/>
  </w:docVars>
  <w:rsids>
    <w:rsidRoot w:val="00BC697F"/>
    <w:rsid w:val="00133C8C"/>
    <w:rsid w:val="00135E55"/>
    <w:rsid w:val="001A6EA7"/>
    <w:rsid w:val="003B556D"/>
    <w:rsid w:val="004E2FD4"/>
    <w:rsid w:val="00527856"/>
    <w:rsid w:val="00855F37"/>
    <w:rsid w:val="009E5E75"/>
    <w:rsid w:val="00A42E63"/>
    <w:rsid w:val="00AD1988"/>
    <w:rsid w:val="00AF6A59"/>
    <w:rsid w:val="00BC697F"/>
    <w:rsid w:val="00C24C40"/>
    <w:rsid w:val="00D572F3"/>
    <w:rsid w:val="00F1772F"/>
    <w:rsid w:val="00FD3D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2EE9AE"/>
  <w15:chartTrackingRefBased/>
  <w15:docId w15:val="{BBDE55EF-E2EE-4FA7-8B8F-7B0F7C0243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A42E63"/>
    <w:rPr>
      <w:color w:val="0000FF"/>
      <w:u w:val="single"/>
    </w:rPr>
  </w:style>
  <w:style w:type="paragraph" w:styleId="NormalWeb">
    <w:name w:val="Normal (Web)"/>
    <w:basedOn w:val="Normal"/>
    <w:uiPriority w:val="99"/>
    <w:semiHidden/>
    <w:unhideWhenUsed/>
    <w:rsid w:val="00FD3D10"/>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198482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www.skinneymedspa.com/vc/"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445</Words>
  <Characters>2403</Characters>
  <Application>Microsoft Office Word</Application>
  <DocSecurity>0</DocSecurity>
  <Lines>55</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a Helwig</dc:creator>
  <cp:keywords/>
  <dc:description/>
  <cp:lastModifiedBy>melissa zelig</cp:lastModifiedBy>
  <cp:revision>2</cp:revision>
  <dcterms:created xsi:type="dcterms:W3CDTF">2020-12-30T17:27:00Z</dcterms:created>
  <dcterms:modified xsi:type="dcterms:W3CDTF">2020-12-30T17:27:00Z</dcterms:modified>
</cp:coreProperties>
</file>